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n</w:t>
      </w:r>
      <w:r>
        <w:t xml:space="preserve"> </w:t>
      </w:r>
      <w:r>
        <w:t xml:space="preserve">nursery</w:t>
      </w:r>
      <w:r>
        <w:t xml:space="preserve"> </w:t>
      </w:r>
      <w:r>
        <w:t xml:space="preserve">tree</w:t>
      </w:r>
      <w:r>
        <w:t xml:space="preserve"> </w:t>
      </w:r>
      <w:r>
        <w:t xml:space="preserve">stock</w:t>
      </w:r>
    </w:p>
    <w:p>
      <w:pPr>
        <w:pStyle w:val="FirstParagraph"/>
      </w:pPr>
      <w:r>
        <w:br w:type="textWrapping"/>
      </w:r>
      <w:r>
        <w:t xml:space="preserve">COURTNEY E. CAMPANY and MARK TJOELKER</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2015, the Australian nursery industry adopted a new standard (</w:t>
      </w:r>
      <w:r>
        <w:rPr>
          <w:b/>
        </w:rPr>
        <w:t xml:space="preserve">AS2303</w:t>
      </w:r>
      <w:r>
        <w:t xml:space="preserve">) to assess the qualit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w:t>
      </w:r>
      <w:r>
        <w:t xml:space="preserve"> </w:t>
      </w:r>
      <w:r>
        <w:rPr>
          <w:b/>
        </w:rPr>
        <w:t xml:space="preserve">AS2303</w:t>
      </w:r>
      <w:r>
        <w:t xml:space="preserve"> </w:t>
      </w:r>
      <w:r>
        <w:t xml:space="preserve">standard is not currently mandatory, it is likely to be increasingly called upon in order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e assess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attributes which accurately assess the condition and potential for growth of different stock types</w:t>
      </w:r>
      <w:r>
        <w:t xml:space="preserve"> </w:t>
      </w:r>
      <w:r>
        <w:t xml:space="preserve">(Wilson &amp; Jacobs, 2006)</w:t>
      </w:r>
      <w:r>
        <w:t xml:space="preserve">. As there is no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tree stock can change significantly between production and out-planting, while seedling morphology tends to stay the same</w:t>
      </w:r>
      <w:r>
        <w:t xml:space="preserve"> </w:t>
      </w:r>
      <w:r>
        <w:t xml:space="preserve">(Pinto, 2011)</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seedling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n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calip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repor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during nursery production. Recently planted seedlings will initially depend on the root system created during nursery production</w:t>
      </w:r>
      <w:r>
        <w:t xml:space="preserve"> </w:t>
      </w:r>
      <w:r>
        <w:t xml:space="preserve">(Grossnickle, 2005)</w:t>
      </w:r>
      <w:r>
        <w:t xml:space="preserve">, thus enhancing the potential for root proliferation following transplanting will improve field establishment</w:t>
      </w:r>
      <w:r>
        <w:t xml:space="preserve"> </w:t>
      </w:r>
      <w:r>
        <w:t xml:space="preserve">(Davis &amp; Jacobs, 2005)</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and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white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root development will be affected by inherent variation across species, as well as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single-parameter-assessments"/>
      <w:bookmarkEnd w:id="27"/>
      <w:r>
        <w:t xml:space="preserve">Pitfalls of single parameter assessments</w:t>
      </w:r>
    </w:p>
    <w:p>
      <w:pPr>
        <w:pStyle w:val="FirstParagraph"/>
      </w:pPr>
      <w:r>
        <w:t xml:space="preserve">Issues with using only morphological assessments, especially single parameter estimates of tree quality, have long been recognized has having overly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BodyText"/>
      </w:pPr>
      <w:r>
        <w:br w:type="textWrapping"/>
      </w:r>
      <w:r>
        <w:t xml:space="preserve">As grading standards of single morphological parameters may not capture natural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 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is important for tree stock grown for landscape us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seedling quality and predict future health of any nursery tree.</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silvicultural practices have a strong influence on seedling performance immediately after planting</w:t>
      </w:r>
      <w:r>
        <w:t xml:space="preserve"> </w:t>
      </w:r>
      <w:r>
        <w:t xml:space="preserve">(Grossnickle, 2012)</w:t>
      </w:r>
      <w:r>
        <w:t xml:space="preserve">. Thus, morphological parameters used to assess tree stock will likely have a high degree of variation across different production nurseries. For example,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nursery practices, common in Australia, that can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t xml:space="preserve">Tree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is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These fundamental differences between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however, generally have a different root morphology than field-grown plants</w:t>
      </w:r>
      <w:r>
        <w:t xml:space="preserve"> </w:t>
      </w:r>
      <w:r>
        <w:t xml:space="preserve">(NeSmith &amp; Duval, 1998)</w:t>
      </w:r>
      <w:r>
        <w:t xml:space="preserve">. Despite this, containerized seedlings then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thus considered to better meet the transpirational needs of the plant immediately after transplanting compared to bare-root stock</w:t>
      </w:r>
      <w:r>
        <w:t xml:space="preserve"> </w:t>
      </w:r>
      <w:r>
        <w:t xml:space="preserve">(Harris &amp; Gilman, 1993)</w:t>
      </w:r>
      <w:r>
        <w:t xml:space="preserve">, however, these less disturbed root systems have not always been shown to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an essential need to develop reliable quality assessment protocols that distinguish between these two stock types.</w:t>
      </w:r>
    </w:p>
    <w:p>
      <w:pPr>
        <w:pStyle w:val="Heading3"/>
      </w:pPr>
      <w:bookmarkStart w:id="32" w:name="container-type"/>
      <w:bookmarkEnd w:id="32"/>
      <w:r>
        <w:t xml:space="preserve">2. Container type</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 watered conditions</w:t>
      </w:r>
      <w:r>
        <w:t xml:space="preserve"> </w:t>
      </w:r>
      <w:r>
        <w:t xml:space="preserve">(Krizek</w:t>
      </w:r>
      <w:r>
        <w:t xml:space="preserve"> </w:t>
      </w:r>
      <w:r>
        <w:rPr>
          <w:i/>
        </w:rPr>
        <w:t xml:space="preserve">et al.</w:t>
      </w:r>
      <w:r>
        <w:t xml:space="preserve">, 1985)</w:t>
      </w:r>
      <w:r>
        <w:t xml:space="preserve">. Root:shoot ratios can the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affect stomatal conductance, cell expansion, cell division and the rate of leaf appearance</w:t>
      </w:r>
      <w:r>
        <w:t xml:space="preserve"> </w:t>
      </w:r>
      <w:r>
        <w:t xml:space="preserve">(Passioura, 2002)</w:t>
      </w:r>
      <w:r>
        <w:t xml:space="preserve">. Active management of root pruning can alleviate these negative feed-backs to physiology, growth and tree balance, and should be prioritized to improve overall seedling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mproves biomass production</w:t>
      </w:r>
      <w:r>
        <w:t xml:space="preserve"> </w:t>
      </w:r>
      <w:r>
        <w:t xml:space="preserve">(</w:t>
      </w:r>
      <w:r>
        <w:rPr>
          <w:b/>
        </w:rPr>
        <w:t xml:space="preserve">???</w:t>
      </w:r>
      <w:r>
        <w:t xml:space="preserve">)</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above- and belowground, which manifest in multiple ways.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This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very likely to differ according to species grow rates</w:t>
      </w:r>
      <w:r>
        <w:t xml:space="preserve"> </w:t>
      </w:r>
      <w:r>
        <w:t xml:space="preserve">(Climent</w:t>
      </w:r>
      <w:r>
        <w:t xml:space="preserve"> </w:t>
      </w:r>
      <w:r>
        <w:rPr>
          <w:i/>
        </w:rPr>
        <w:t xml:space="preserve">et al.</w:t>
      </w:r>
      <w:r>
        <w:t xml:space="preserve">, 2011)</w:t>
      </w:r>
      <w:r>
        <w:t xml:space="preserve">, which is especially relevant in nurseries that produce a large variety of species for landscape use.</w:t>
      </w:r>
    </w:p>
    <w:p>
      <w:pPr>
        <w:pStyle w:val="BodyText"/>
      </w:pPr>
      <w:r>
        <w:br w:type="textWrapping"/>
      </w:r>
      <w:r>
        <w:t xml:space="preserve">The increasing demand for larger tree sizes for urban landscape plantings now dictates that a large range of container volumes used in nursery production. Growing tree stock in large volume containers may result in natural shifts of root to shoot balance related to age and development as trees grow larger (ontogenetic drift).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now commonly used for nursery trees for landscape use (up to 2500 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species grown for landscape use are altered by container size, especially larger volumes, during nursery production.</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 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be applied in the nursery before planting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e.g nitroge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and decreased carbohydrate production, tree slenderness, height and caliper</w:t>
      </w:r>
      <w:r>
        <w:t xml:space="preserve"> </w:t>
      </w:r>
      <w:r>
        <w:t xml:space="preserve">(Trubat</w:t>
      </w:r>
      <w:r>
        <w:t xml:space="preserve"> </w:t>
      </w:r>
      <w:r>
        <w:rPr>
          <w:i/>
        </w:rPr>
        <w:t xml:space="preserve">et al.</w:t>
      </w:r>
      <w:r>
        <w:t xml:space="preserve">, 2010)</w:t>
      </w:r>
      <w:r>
        <w:t xml:space="preserve">. Overall, above- and belowground balance of nursery tree stock can be significantly affect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 of nursery tree stock</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w:t>
      </w:r>
      <w:r>
        <w:t xml:space="preserve"> </w:t>
      </w:r>
      <w:r>
        <w:t xml:space="preserve">(Wall &amp; Heiskanen, 2003)</w:t>
      </w:r>
      <w:r>
        <w:t xml:space="preserve">. Management strategies for trees for landscape use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subsequent growth of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common seedling types</w:t>
      </w:r>
      <w:r>
        <w:t xml:space="preserve"> </w:t>
      </w:r>
      <w:r>
        <w:t xml:space="preserve">(Mollá</w:t>
      </w:r>
      <w:r>
        <w:t xml:space="preserve"> </w:t>
      </w:r>
      <w:r>
        <w:rPr>
          <w:i/>
        </w:rPr>
        <w:t xml:space="preserve">et al.</w:t>
      </w:r>
      <w:r>
        <w:t xml:space="preserve">, 2006)</w:t>
      </w:r>
      <w:r>
        <w:t xml:space="preserve">, which is of specific importance when designing seedling quality standards for large geographic regions. Consequently, seedling quality grading may differ vastly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In Australia, the geographic location of a nursery may play a key role in differences between growth and tree balance of similar stock types.</w:t>
      </w:r>
    </w:p>
    <w:p>
      <w:pPr>
        <w:pStyle w:val="BodyText"/>
      </w:pPr>
      <w:r>
        <w:br w:type="textWrapping"/>
      </w:r>
      <w:r>
        <w:t xml:space="preserve">Existing research on the impacts of climate on nursery stock focuses on heavily on growing season cycles and dormancy periods of deciduous tree stock or with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this research is informative, it does not address the impacts of climate on the large variety of native broad-leaf evergreen tree stock grown in Australian nurseries. Thu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w:t>
      </w:r>
      <w:hyperlink r:id="rId37">
        <w:r>
          <w:rPr>
            <w:rStyle w:val="Hyperlink"/>
          </w:rPr>
          <w:t xml:space="preserve">http://www.bom.gov.au</w:t>
        </w:r>
      </w:hyperlink>
      <w:r>
        <w:t xml:space="preserve">, Figure 1). Most production nurseries in Australia grow containerized trees in open environments. As seedling growth is heavily influenced by levels of moisture, temperature, light</w:t>
      </w:r>
      <w:r>
        <w:t xml:space="preserve"> </w:t>
      </w:r>
      <w:r>
        <w:t xml:space="preserve">(Cleary</w:t>
      </w:r>
      <w:r>
        <w:t xml:space="preserve"> </w:t>
      </w:r>
      <w:r>
        <w:rPr>
          <w:i/>
        </w:rPr>
        <w:t xml:space="preserve">et al.</w:t>
      </w:r>
      <w:r>
        <w:t xml:space="preserve">, 1978)</w:t>
      </w:r>
      <w:r>
        <w:t xml:space="preserve">, these open air tree stock are likely to face immensely different environmental conditions based on the prevailing climate of each nursery location. Providing water is adequate, tremendous growth responses of seedlings are found with changes in temperature and the intensity, quality, and duration of light</w:t>
      </w:r>
      <w:r>
        <w:t xml:space="preserve"> </w:t>
      </w:r>
      <w:r>
        <w:t xml:space="preserve">(Callaham, 1962)</w:t>
      </w:r>
      <w:r>
        <w:t xml:space="preserve">. This raises the question of whether differing growing climates affect seedling morphological parameters related to tree balance and then how large of an impact does climate variability across Australia have on growth of nursery stock?</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1. Major climate regions of Australia.</w:t>
      </w:r>
    </w:p>
    <w:p>
      <w:pPr>
        <w:pStyle w:val="Heading2"/>
      </w:pPr>
      <w:bookmarkStart w:id="39" w:name="using-tree-balance-to-mitigate-transplant-stock"/>
      <w:bookmarkEnd w:id="39"/>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 which increases the potential for transplant shock in tree stock grown for landscape use.</w:t>
      </w:r>
    </w:p>
    <w:p>
      <w:pPr>
        <w:pStyle w:val="BodyText"/>
      </w:pPr>
      <w:r>
        <w:br w:type="textWrapping"/>
      </w: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planting stock. Planned increases in urban green spaces combined with varying climate and soil constraints that typically define Australian ecosystems make minimizing transplant shock a highly relevant issue for nursery tree stock. Consequently, proper tree balance criteria are now specified in quality assessments of Australian tree stock</w:t>
      </w:r>
      <w:r>
        <w:t xml:space="preserve"> </w:t>
      </w:r>
      <w:r>
        <w:t xml:space="preserve">(Clark, 2003; Standards Australia Limited, 2015)</w:t>
      </w:r>
      <w:r>
        <w:t xml:space="preserve">.</w:t>
      </w:r>
    </w:p>
    <w:p>
      <w:pPr>
        <w:pStyle w:val="Heading1"/>
      </w:pPr>
      <w:bookmarkStart w:id="40" w:name="assessing-rootshoot-balance-in-australian-tree-nurseries-for-landscape-use"/>
      <w:bookmarkEnd w:id="40"/>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It is difficult to determine a quantity of roots that should exist for individual tree stock</w:t>
      </w:r>
      <w:r>
        <w:t xml:space="preserve"> </w:t>
      </w:r>
      <w:r>
        <w:t xml:space="preserve">(Thompson, 1985)</w:t>
      </w:r>
      <w:r>
        <w:t xml:space="preserve">, but volume provides a simple characterization of root system morphology</w:t>
      </w:r>
      <w:r>
        <w:t xml:space="preserve"> </w:t>
      </w:r>
      <w:r>
        <w:t xml:space="preserve">(Jacobs</w:t>
      </w:r>
      <w:r>
        <w:t xml:space="preserve"> </w:t>
      </w:r>
      <w:r>
        <w:rPr>
          <w:i/>
        </w:rPr>
        <w:t xml:space="preserve">et al.</w:t>
      </w:r>
      <w:r>
        <w:t xml:space="preserve">, 2005)</w:t>
      </w:r>
      <w:r>
        <w:t xml:space="preserve">. Actual measurements of root volume, however, may not be practical or cost effective for landscape-based nurseries producing large trees.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usually diameter at breast height^2 * height) represents the stem formation in order to resist bulk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mm) and height (m)</w:t>
      </w:r>
      <w:r>
        <w:t xml:space="preserve"> </w:t>
      </w:r>
      <w:r>
        <w:t xml:space="preserve">(Standards Australia Limited, 2015)</w:t>
      </w:r>
      <w:r>
        <w:t xml:space="preserve">. This parameter, generalized for all species, is then related to the size of the container at dispatch. The assessment criteria stipulate that root occupancy inside of the container must be high, thus allowing container volume to provide an reasonable indices of root system size. Minimum and maximum acceptable values of Size Index are then specified for the extremely large range of container volumes used in Australian production tree nurseries for landscape use. This grading criteria provides a new method to assess the overall balance of a nursery tree different from other international nursery standards. These standards stipulate appropriate ranges of height, caliper, canopy spread or tree slenderness for different container sizes or rootball dimensions</w:t>
      </w:r>
      <w:r>
        <w:t xml:space="preserve"> </w:t>
      </w:r>
      <w:r>
        <w:t xml:space="preserve">(</w:t>
      </w:r>
      <w:r>
        <w:rPr>
          <w:i/>
        </w:rPr>
        <w:t xml:space="preserve">Canadian standards for nursery stock</w:t>
      </w:r>
      <w:r>
        <w:t xml:space="preserve">, 2006; European Nurserystock Association, 2010; AmericanHort, 2014; The British Standards Institution, 2014)</w:t>
      </w:r>
      <w:r>
        <w:t xml:space="preserve">. However, most of these international standards do not include tree balance specifications for large container sizes that are frequently utilized for growing landscape trees</w:t>
      </w:r>
    </w:p>
    <w:p>
      <w:pPr>
        <w:pStyle w:val="Heading1"/>
      </w:pPr>
      <w:bookmarkStart w:id="41" w:name="evaluating-the-australian-standard-for-nursery-tree-stock"/>
      <w:bookmarkEnd w:id="41"/>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exists over whether specified ranges of morphological parameters or indices used to assess the quality of tree stock accurately capture the inherent variation that exists within and among species. Large differences in growth rates exists across species or plant types, which plays a critical role in how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relationship between aboveground 'Size Index' and rooting volume in</w:t>
      </w:r>
      <w:r>
        <w:t xml:space="preserve"> </w:t>
      </w:r>
      <w:r>
        <w:rPr>
          <w:b/>
        </w:rPr>
        <w:t xml:space="preserve">AS2303</w:t>
      </w:r>
      <w:r>
        <w:t xml:space="preserve"> </w:t>
      </w:r>
      <w:r>
        <w:t xml:space="preserve">encompas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ability of the 'Size Index' parameter to be used as a general tool to correlate aboveground size to rooting volume needs to be tested empirically. Additionally, prevailing climate and different irrigation and fertilization regimes across nursery sites affect seedling quality during nursery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potential for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Heading1"/>
      </w:pPr>
      <w:bookmarkStart w:id="42" w:name="future-directions"/>
      <w:bookmarkEnd w:id="42"/>
      <w:r>
        <w:t xml:space="preserve">Future Directions</w:t>
      </w:r>
    </w:p>
    <w:p>
      <w:pPr>
        <w:pStyle w:val="FirstParagraph"/>
      </w:pP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even species origin (native/non-native). As information is gained with local nurseries, specifications for containerized plants are likely to change to more accurately match site, species, and planting time to individual stock type</w:t>
      </w:r>
      <w:r>
        <w:t xml:space="preserve"> </w:t>
      </w:r>
      <w:r>
        <w:t xml:space="preserve">(Nelson, 1996)</w:t>
      </w:r>
      <w:r>
        <w:t xml:space="preserve">. However,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rPr>
          <w:b/>
        </w:rPr>
        <w:t xml:space="preserve">AS2303</w:t>
      </w:r>
      <w:r>
        <w:t xml:space="preserve"> </w:t>
      </w:r>
      <w:r>
        <w:t xml:space="preserve">uniquely delineates a 'Size Index' range for a tree shoot system in proportion to a continuum of containers sizes starting at 20 L. This is a novel attempt to quantify and standardize above and belowground balance in landscape-based nursery tree stock produced in Australia. Proper balance between root and shoot systems is critical to increase the potential for survival of out-planted trees to urban environments, and likely should be evaluated in quality assessments of larger nursery trees. If use of 'Size Index' and its relationship with rooting volume provides an accurate assessment of tree stock balance, it provides a tool for both Australian growers and buyers of landscape trees to use to better meet increasing green space demands outlined in the "202020 Vision".</w:t>
      </w:r>
    </w:p>
    <w:p>
      <w:pPr>
        <w:pStyle w:val="BodyText"/>
      </w:pPr>
      <w:r>
        <w:br w:type="textWrapping"/>
      </w:r>
      <w:r>
        <w:t xml:space="preserve">If measured variation in tree stock from species difference, climate or nursery practices suggest this new indices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general guideline for all tree stock. If empirical evaluations suggest the specified 'Size Index' approach should be amended, then further categorization of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 quercus rubra 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i/>
          <w:b/>
        </w:rPr>
        <w:t xml:space="preserve">Canadian standards for nursery stock</w:t>
      </w:r>
      <w:r>
        <w:t xml:space="preserve">.</w:t>
      </w:r>
      <w:r>
        <w:t xml:space="preserve"> </w:t>
      </w:r>
      <w:r>
        <w:rPr>
          <w:b/>
        </w:rPr>
        <w:t xml:space="preserve">2006</w:t>
      </w:r>
      <w:r>
        <w:t xml:space="preserve">. Ontario, Canada: Canadian Nusery Landscape Association.</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 pinus contorta and trifolium pratens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 Ecophysiology of northern spruce species.: 419.</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 picea glauca 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 pinus halepensis 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 picea glauca 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 pinus resinosa 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quercus ilex)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 picea abies 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6fd8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n nursery tree stock</dc:title>
  <dc:creator/>
</cp:coreProperties>
</file>